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803D66" w14:paraId="50780245" w14:textId="7B01A509" w:rsidTr="00686F7A">
        <w:tc>
          <w:tcPr>
            <w:tcW w:w="3024" w:type="dxa"/>
          </w:tcPr>
          <w:p w14:paraId="2CAB2998" w14:textId="3EADB259" w:rsidR="00803D66" w:rsidRPr="005406BB" w:rsidRDefault="00803D66" w:rsidP="00803D66"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45632" behindDoc="0" locked="0" layoutInCell="1" allowOverlap="1" wp14:anchorId="488DB507" wp14:editId="12914648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3" name="Picture 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>No stratification needed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viable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6E5ABA68" w14:textId="184512DD" w:rsidR="00803D66" w:rsidRPr="00BF4AC7" w:rsidRDefault="00803D66" w:rsidP="00803D66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46656" behindDoc="0" locked="0" layoutInCell="1" allowOverlap="1" wp14:anchorId="4670BDB1" wp14:editId="6E2A0564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386557363" name="Picture 138655736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9254348" w14:textId="46482C3F" w:rsidR="00803D66" w:rsidRPr="00BF4AC7" w:rsidRDefault="00803D66" w:rsidP="00803D66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47680" behindDoc="0" locked="0" layoutInCell="1" allowOverlap="1" wp14:anchorId="1BF0369C" wp14:editId="696BB8AA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946690177" name="Picture 1946690177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</w:tr>
      <w:tr w:rsidR="00803D66" w14:paraId="7F1102C3" w14:textId="77777777" w:rsidTr="00803D66">
        <w:tc>
          <w:tcPr>
            <w:tcW w:w="3024" w:type="dxa"/>
          </w:tcPr>
          <w:p w14:paraId="10DA6773" w14:textId="0EA30561" w:rsidR="00803D66" w:rsidRPr="005406BB" w:rsidRDefault="00803D66" w:rsidP="00E62218"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49728" behindDoc="0" locked="0" layoutInCell="1" allowOverlap="1" wp14:anchorId="4AA3E27C" wp14:editId="0C347B67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232956806" name="Picture 123295680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5BF7049" w14:textId="158A95CA" w:rsidR="00803D66" w:rsidRPr="00BF4AC7" w:rsidRDefault="00803D66" w:rsidP="00E62218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50752" behindDoc="0" locked="0" layoutInCell="1" allowOverlap="1" wp14:anchorId="546ED56A" wp14:editId="3AFE29C9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660484799" name="Picture 66048479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C435B44" w14:textId="40FC4C7D" w:rsidR="00803D66" w:rsidRPr="00BF4AC7" w:rsidRDefault="00803D66" w:rsidP="00E62218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51776" behindDoc="0" locked="0" layoutInCell="1" allowOverlap="1" wp14:anchorId="4395DB89" wp14:editId="6713F69A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99814948" name="Picture 9981494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</w:tr>
      <w:tr w:rsidR="00803D66" w14:paraId="612DCF93" w14:textId="77777777" w:rsidTr="00803D66">
        <w:tc>
          <w:tcPr>
            <w:tcW w:w="3024" w:type="dxa"/>
          </w:tcPr>
          <w:p w14:paraId="03E85800" w14:textId="239684C0" w:rsidR="00803D66" w:rsidRPr="005406BB" w:rsidRDefault="00803D66" w:rsidP="00E62218"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53824" behindDoc="0" locked="0" layoutInCell="1" allowOverlap="1" wp14:anchorId="35812DF1" wp14:editId="37CC53D6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180938896" name="Picture 118093889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384BA9E" w14:textId="310855DA" w:rsidR="00803D66" w:rsidRPr="00BF4AC7" w:rsidRDefault="00803D66" w:rsidP="00E62218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54848" behindDoc="0" locked="0" layoutInCell="1" allowOverlap="1" wp14:anchorId="34B9180D" wp14:editId="3BDC865C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215790993" name="Picture 121579099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5F7DEDF" w14:textId="4AD57925" w:rsidR="00803D66" w:rsidRPr="00BF4AC7" w:rsidRDefault="00803D66" w:rsidP="00E62218">
            <w:pPr>
              <w:rPr>
                <w:b/>
                <w:bCs/>
                <w:noProof/>
              </w:rPr>
            </w:pPr>
            <w:r w:rsidRPr="00BF4AC7">
              <w:rPr>
                <w:b/>
                <w:bCs/>
                <w:noProof/>
              </w:rPr>
              <w:drawing>
                <wp:anchor distT="0" distB="0" distL="114300" distR="114300" simplePos="0" relativeHeight="251855872" behindDoc="0" locked="0" layoutInCell="1" allowOverlap="1" wp14:anchorId="161B56E2" wp14:editId="31E0DF50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70</wp:posOffset>
                  </wp:positionV>
                  <wp:extent cx="683260" cy="632460"/>
                  <wp:effectExtent l="0" t="0" r="2540" b="0"/>
                  <wp:wrapSquare wrapText="bothSides"/>
                  <wp:docPr id="1283104442" name="Picture 128310444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</w:rPr>
              <w:t>Stokes Aster</w:t>
            </w:r>
            <w:r>
              <w:t xml:space="preserve">, </w:t>
            </w:r>
            <w:r w:rsidRPr="005406BB">
              <w:rPr>
                <w:i/>
                <w:iCs/>
              </w:rPr>
              <w:t>Stokesia lavis</w:t>
            </w:r>
            <w:r>
              <w:rPr>
                <w:i/>
                <w:iCs/>
              </w:rPr>
              <w:t xml:space="preserve">, </w:t>
            </w:r>
            <w:r w:rsidRPr="00D41CB9">
              <w:rPr>
                <w:sz w:val="18"/>
                <w:szCs w:val="18"/>
              </w:rPr>
              <w:t>Native</w:t>
            </w:r>
            <w:r w:rsidRPr="00D41CB9">
              <w:rPr>
                <w:i/>
                <w:iCs/>
                <w:sz w:val="18"/>
                <w:szCs w:val="18"/>
              </w:rPr>
              <w:t xml:space="preserve"> </w:t>
            </w:r>
            <w:r w:rsidRPr="00D41CB9">
              <w:rPr>
                <w:sz w:val="18"/>
                <w:szCs w:val="18"/>
              </w:rPr>
              <w:t>perennial, nectar plant, sun to part-sun, slightly acidic dry to moist soil, 1-3” lavender blooms, May-</w:t>
            </w:r>
            <w:r>
              <w:rPr>
                <w:sz w:val="18"/>
                <w:szCs w:val="18"/>
              </w:rPr>
              <w:t>Aug</w:t>
            </w:r>
            <w:r w:rsidRPr="00D41CB9">
              <w:rPr>
                <w:sz w:val="18"/>
                <w:szCs w:val="18"/>
              </w:rPr>
              <w:t xml:space="preserve">. if you deadhead. 12-18” High, Space 18-24”, Semi-evergreen. </w:t>
            </w:r>
            <w:r w:rsidRPr="00D41CB9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41CB9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41CB9">
              <w:rPr>
                <w:b/>
                <w:bCs/>
                <w:sz w:val="18"/>
                <w:szCs w:val="18"/>
              </w:rPr>
              <w:t>. Plant 70</w:t>
            </w:r>
            <w:r w:rsidRPr="00D41CB9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D41CB9">
              <w:rPr>
                <w:b/>
                <w:bCs/>
                <w:sz w:val="18"/>
                <w:szCs w:val="18"/>
              </w:rPr>
              <w:t>F, cover lightly with grit, press in, needs light to germinate, keep moist, germinates in 2-3 weeks, some as late as 5 weeks. Transplant after last frost when it has two true leaves</w:t>
            </w:r>
            <w:r w:rsidRPr="00D41CB9">
              <w:rPr>
                <w:sz w:val="18"/>
                <w:szCs w:val="18"/>
              </w:rPr>
              <w:t>. Blooms 2</w:t>
            </w:r>
            <w:r w:rsidRPr="00D41CB9">
              <w:rPr>
                <w:sz w:val="18"/>
                <w:szCs w:val="18"/>
                <w:vertAlign w:val="superscript"/>
              </w:rPr>
              <w:t>nd</w:t>
            </w:r>
            <w:r w:rsidRPr="00D41CB9">
              <w:rPr>
                <w:sz w:val="18"/>
                <w:szCs w:val="18"/>
              </w:rPr>
              <w:t xml:space="preserve"> year. Divide clumps every 3-4 years. Self-infertile. Seeds </w:t>
            </w:r>
            <w:proofErr w:type="gramStart"/>
            <w:r w:rsidRPr="00D41CB9">
              <w:rPr>
                <w:sz w:val="18"/>
                <w:szCs w:val="18"/>
              </w:rPr>
              <w:t>viable</w:t>
            </w:r>
            <w:proofErr w:type="gramEnd"/>
            <w:r w:rsidRPr="00D41CB9">
              <w:rPr>
                <w:sz w:val="18"/>
                <w:szCs w:val="18"/>
              </w:rPr>
              <w:t xml:space="preserve"> a minimum of 2 yrs. if refrigerated.</w:t>
            </w:r>
            <w:r>
              <w:rPr>
                <w:sz w:val="18"/>
                <w:szCs w:val="18"/>
              </w:rPr>
              <w:t xml:space="preserve"> Open-pollinated, color may vary. Minimum 2-year viability if refrigerated. </w:t>
            </w:r>
            <w:r w:rsidRPr="00D41CB9">
              <w:rPr>
                <w:sz w:val="18"/>
                <w:szCs w:val="18"/>
              </w:rPr>
              <w:t xml:space="preserve"> Harvested </w:t>
            </w:r>
            <w:r w:rsidR="0028371D">
              <w:rPr>
                <w:sz w:val="18"/>
                <w:szCs w:val="18"/>
              </w:rPr>
              <w:t>20____</w:t>
            </w:r>
          </w:p>
        </w:tc>
      </w:tr>
    </w:tbl>
    <w:p w14:paraId="15999465" w14:textId="5611903A" w:rsidR="00EE31D6" w:rsidRDefault="00EE31D6"/>
    <w:sectPr w:rsidR="00EE31D6" w:rsidSect="00B861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kwrgUA50BlHywAAAA="/>
  </w:docVars>
  <w:rsids>
    <w:rsidRoot w:val="005406BB"/>
    <w:rsid w:val="00047D16"/>
    <w:rsid w:val="0009619F"/>
    <w:rsid w:val="000D7AD7"/>
    <w:rsid w:val="000E1EF5"/>
    <w:rsid w:val="001944E3"/>
    <w:rsid w:val="001B6C72"/>
    <w:rsid w:val="001C3109"/>
    <w:rsid w:val="001D7B1E"/>
    <w:rsid w:val="00225929"/>
    <w:rsid w:val="00231369"/>
    <w:rsid w:val="00242A93"/>
    <w:rsid w:val="0028371D"/>
    <w:rsid w:val="002E79CF"/>
    <w:rsid w:val="00346E43"/>
    <w:rsid w:val="00461A9E"/>
    <w:rsid w:val="00526658"/>
    <w:rsid w:val="005406BB"/>
    <w:rsid w:val="00595C8D"/>
    <w:rsid w:val="0062230B"/>
    <w:rsid w:val="00645600"/>
    <w:rsid w:val="0075392F"/>
    <w:rsid w:val="00794C29"/>
    <w:rsid w:val="00803D66"/>
    <w:rsid w:val="008124FF"/>
    <w:rsid w:val="008C58B7"/>
    <w:rsid w:val="0091076D"/>
    <w:rsid w:val="009668AE"/>
    <w:rsid w:val="00975A97"/>
    <w:rsid w:val="009B5A2E"/>
    <w:rsid w:val="00A10B38"/>
    <w:rsid w:val="00A1740D"/>
    <w:rsid w:val="00AA2CA5"/>
    <w:rsid w:val="00AD0C06"/>
    <w:rsid w:val="00AF3A68"/>
    <w:rsid w:val="00B86152"/>
    <w:rsid w:val="00BA0A92"/>
    <w:rsid w:val="00BA2B64"/>
    <w:rsid w:val="00BC2310"/>
    <w:rsid w:val="00BF4AC7"/>
    <w:rsid w:val="00C343F3"/>
    <w:rsid w:val="00C95164"/>
    <w:rsid w:val="00D05DD8"/>
    <w:rsid w:val="00D41CB9"/>
    <w:rsid w:val="00D57BF5"/>
    <w:rsid w:val="00D77190"/>
    <w:rsid w:val="00D93922"/>
    <w:rsid w:val="00EE31D6"/>
    <w:rsid w:val="00F23CF7"/>
    <w:rsid w:val="00F23F1A"/>
    <w:rsid w:val="00F55C5D"/>
    <w:rsid w:val="00F5695D"/>
    <w:rsid w:val="00FA10E1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1</Words>
  <Characters>4822</Characters>
  <Application>Microsoft Office Word</Application>
  <DocSecurity>0</DocSecurity>
  <Lines>16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1-29T18:17:00Z</cp:lastPrinted>
  <dcterms:created xsi:type="dcterms:W3CDTF">2024-11-15T13:07:00Z</dcterms:created>
  <dcterms:modified xsi:type="dcterms:W3CDTF">2024-11-15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28ed221659636993760041465e8585d4ef7ed569be4535c6eadbf08dfabc1d</vt:lpwstr>
  </property>
</Properties>
</file>